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CD16E" w14:textId="7B798BC2" w:rsidR="009C74D6" w:rsidRDefault="009C74D6">
      <w:pPr>
        <w:rPr>
          <w:rFonts w:ascii="Segoe UI" w:hAnsi="Segoe UI" w:cs="Segoe UI"/>
          <w:color w:val="0D0D0D"/>
          <w:shd w:val="clear" w:color="auto" w:fill="FFFFFF"/>
        </w:rPr>
      </w:pPr>
      <w:r>
        <w:rPr>
          <w:color w:val="000000"/>
          <w:sz w:val="56"/>
          <w:szCs w:val="56"/>
        </w:rPr>
        <w:t>Project Overview</w:t>
      </w:r>
    </w:p>
    <w:p w14:paraId="0D24CFF8" w14:textId="1E03E8F5" w:rsidR="005D04E9" w:rsidRDefault="009C74D6">
      <w:r>
        <w:rPr>
          <w:rFonts w:ascii="Segoe UI" w:hAnsi="Segoe UI" w:cs="Segoe UI"/>
          <w:color w:val="0D0D0D"/>
          <w:shd w:val="clear" w:color="auto" w:fill="FFFFFF"/>
        </w:rPr>
        <w:t>You're creating a website/app where users can generate NBA teams. Users can log in to save their teams, and there are options for different levels of NBA knowledge. A Wheel will be used for team selection, and users can select starting positions, with a random player from the selected team and position assigned to them. Each team will display players' total career points, and there will be a leaderboard to share generated teams. The goal is to create a fun website/app for users to enjoy and share their best teams.</w:t>
      </w:r>
    </w:p>
    <w:sectPr w:rsidR="005D04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sbA0MTY1MjG1MLVU0lEKTi0uzszPAykwrAUAn8ZGSCwAAAA="/>
  </w:docVars>
  <w:rsids>
    <w:rsidRoot w:val="004A53DD"/>
    <w:rsid w:val="00041BDA"/>
    <w:rsid w:val="004A53DD"/>
    <w:rsid w:val="005D04E9"/>
    <w:rsid w:val="006E3D0D"/>
    <w:rsid w:val="009C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7FC70D"/>
  <w15:chartTrackingRefBased/>
  <w15:docId w15:val="{3637E226-CBD9-4A3B-957E-CC91C9E1D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53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53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53D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53D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53D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53D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53D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53D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53D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53D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53D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53D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53D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53D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53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53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53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53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A53D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3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53D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A53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A53D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A53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A53D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A53D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53D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53D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A53D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444</Characters>
  <Application>Microsoft Office Word</Application>
  <DocSecurity>0</DocSecurity>
  <Lines>6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xsikan Manoranjan</dc:creator>
  <cp:keywords/>
  <dc:description/>
  <cp:lastModifiedBy>Laxsikan Manoranjan</cp:lastModifiedBy>
  <cp:revision>2</cp:revision>
  <dcterms:created xsi:type="dcterms:W3CDTF">2024-03-05T21:48:00Z</dcterms:created>
  <dcterms:modified xsi:type="dcterms:W3CDTF">2024-03-05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b0d3088a566183f89d87780e794ce053c9a95c90ede42f9496fc1443f977f3</vt:lpwstr>
  </property>
</Properties>
</file>